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78E07702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 w:rsidRPr="00242C71">
        <w:rPr>
          <w:lang w:val="en-US"/>
        </w:rPr>
        <w:t>202</w:t>
      </w:r>
      <w:r w:rsidR="00242C71" w:rsidRPr="00242C71">
        <w:rPr>
          <w:lang w:val="en-US"/>
        </w:rPr>
        <w:t>3</w:t>
      </w:r>
      <w:r w:rsidR="00E64E4C" w:rsidRPr="00242C71">
        <w:rPr>
          <w:lang w:val="en-US"/>
        </w:rPr>
        <w:t xml:space="preserve"> </w:t>
      </w:r>
      <w:r w:rsidR="00242C71" w:rsidRPr="00242C71">
        <w:rPr>
          <w:lang w:val="en-US"/>
        </w:rPr>
        <w:t>Innovative Trials</w:t>
      </w:r>
      <w:r w:rsidR="00E64E4C" w:rsidRPr="00242C71">
        <w:rPr>
          <w:lang w:val="en-US"/>
        </w:rPr>
        <w:t xml:space="preserve"> Grant</w:t>
      </w:r>
      <w:r w:rsidR="00E64E4C">
        <w:t xml:space="preserve">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1918872F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</w:t>
      </w:r>
      <w:r w:rsidR="00395B67">
        <w:t xml:space="preserve">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740179BA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</w:t>
      </w:r>
      <w:r w:rsidRPr="00242C71">
        <w:t xml:space="preserve">for the </w:t>
      </w:r>
      <w:r w:rsidR="00716367" w:rsidRPr="00242C71">
        <w:t>202</w:t>
      </w:r>
      <w:r w:rsidR="00242C71" w:rsidRPr="00242C71">
        <w:t>3</w:t>
      </w:r>
      <w:r w:rsidR="00716367" w:rsidRPr="00242C71">
        <w:t xml:space="preserve"> </w:t>
      </w:r>
      <w:r w:rsidR="00242C71" w:rsidRPr="00242C71">
        <w:t>Innovative Trials</w:t>
      </w:r>
      <w:r w:rsidR="001A7FAC" w:rsidRPr="00242C71">
        <w:t xml:space="preserve"> </w:t>
      </w:r>
      <w:r w:rsidR="002151C5" w:rsidRPr="00242C71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16BE9" w14:textId="77777777" w:rsidR="00E55E3F" w:rsidRDefault="00E55E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63F81" w14:textId="77777777" w:rsidR="00E55E3F" w:rsidRDefault="00E55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F20A" w14:textId="77777777" w:rsidR="00E55E3F" w:rsidRDefault="00E55E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A074F" w14:textId="77777777" w:rsidR="00E55E3F" w:rsidRDefault="00E55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341617771">
    <w:abstractNumId w:val="9"/>
  </w:num>
  <w:num w:numId="2" w16cid:durableId="1699039672">
    <w:abstractNumId w:val="7"/>
  </w:num>
  <w:num w:numId="3" w16cid:durableId="1470899052">
    <w:abstractNumId w:val="6"/>
  </w:num>
  <w:num w:numId="4" w16cid:durableId="455873879">
    <w:abstractNumId w:val="5"/>
  </w:num>
  <w:num w:numId="5" w16cid:durableId="2020081682">
    <w:abstractNumId w:val="4"/>
  </w:num>
  <w:num w:numId="6" w16cid:durableId="631248728">
    <w:abstractNumId w:val="8"/>
  </w:num>
  <w:num w:numId="7" w16cid:durableId="100075472">
    <w:abstractNumId w:val="3"/>
  </w:num>
  <w:num w:numId="8" w16cid:durableId="399407457">
    <w:abstractNumId w:val="2"/>
  </w:num>
  <w:num w:numId="9" w16cid:durableId="1670938414">
    <w:abstractNumId w:val="1"/>
  </w:num>
  <w:num w:numId="10" w16cid:durableId="14886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1A7FAC"/>
    <w:rsid w:val="00200310"/>
    <w:rsid w:val="00200856"/>
    <w:rsid w:val="00206A25"/>
    <w:rsid w:val="002151C5"/>
    <w:rsid w:val="002300AC"/>
    <w:rsid w:val="00242C71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95B67"/>
    <w:rsid w:val="003C08BD"/>
    <w:rsid w:val="003D78C7"/>
    <w:rsid w:val="003E5222"/>
    <w:rsid w:val="003F6177"/>
    <w:rsid w:val="00402E42"/>
    <w:rsid w:val="00407ECA"/>
    <w:rsid w:val="004111E9"/>
    <w:rsid w:val="00426E76"/>
    <w:rsid w:val="00436B60"/>
    <w:rsid w:val="00452BA6"/>
    <w:rsid w:val="004973A7"/>
    <w:rsid w:val="004B1A39"/>
    <w:rsid w:val="004E0BE8"/>
    <w:rsid w:val="00501E34"/>
    <w:rsid w:val="005642F2"/>
    <w:rsid w:val="005675EB"/>
    <w:rsid w:val="00572257"/>
    <w:rsid w:val="00585806"/>
    <w:rsid w:val="00590403"/>
    <w:rsid w:val="005D0228"/>
    <w:rsid w:val="005F1934"/>
    <w:rsid w:val="00602C92"/>
    <w:rsid w:val="00633810"/>
    <w:rsid w:val="006A22AC"/>
    <w:rsid w:val="006C2852"/>
    <w:rsid w:val="0071048C"/>
    <w:rsid w:val="00716367"/>
    <w:rsid w:val="00723B30"/>
    <w:rsid w:val="0078711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BE5879"/>
    <w:rsid w:val="00C022E3"/>
    <w:rsid w:val="00C930E6"/>
    <w:rsid w:val="00CB2680"/>
    <w:rsid w:val="00CB5D3D"/>
    <w:rsid w:val="00CC7875"/>
    <w:rsid w:val="00CF7E84"/>
    <w:rsid w:val="00D03BD6"/>
    <w:rsid w:val="00D87BC8"/>
    <w:rsid w:val="00E029B2"/>
    <w:rsid w:val="00E12E98"/>
    <w:rsid w:val="00E55E3F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</TermName>
          <TermId xmlns="http://schemas.microsoft.com/office/infopath/2007/PartnerControls">712d5b50-1b62-44de-9d3e-74234783b265</TermId>
        </TermInfo>
      </Terms>
    </n99e4c9942c6404eb103464a00e6097b>
    <TaxCatchAll xmlns="2a251b7e-61e4-4816-a71f-b295a9ad20fb">
      <Value>472</Value>
      <Value>82</Value>
      <Value>3</Value>
      <Value>218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ae56a7d0-9b4a-44c9-bf29-30efe76361d1</TermId>
        </TermInfo>
      </Terms>
    </g7bcb40ba23249a78edca7d43a67c1c9>
    <Comments xmlns="http://schemas.microsoft.com/sharepoint/v3" xsi:nil="true"/>
    <DocHub_ProgrammeRoundNumber xmlns="2a251b7e-61e4-4816-a71f-b295a9ad20fb">1</DocHub_ProgrammeRoundNumber>
    <IconOverlay xmlns="http://schemas.microsoft.com/sharepoint/v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5" ma:contentTypeDescription="Create a new document." ma:contentTypeScope="" ma:versionID="145ef1dbcbcdb8d02c84fd22d222f69d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0efb54e9d8b7af1342122f77f578030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2:DocHub_ProgrammeRoundNumber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Hub_ProgrammeRoundNumber" ma:index="24" nillable="true" ma:displayName="Round Number" ma:description="Enter in the Round number for this Programme" ma:internalName="DocHub_ProgrammeRoundNumber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96BE703-9C8F-497B-9493-47517D51D8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2C42B8-D9BF-4103-A6F9-0B2AAE808017}">
  <ds:schemaRefs>
    <ds:schemaRef ds:uri="http://schemas.microsoft.com/office/2006/metadata/properties"/>
    <ds:schemaRef ds:uri="http://schemas.microsoft.com/office/infopath/2007/PartnerControls"/>
    <ds:schemaRef ds:uri="2a251b7e-61e4-4816-a71f-b295a9ad20fb"/>
    <ds:schemaRef ds:uri="http://schemas.microsoft.com/sharepoint/v3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CCB309FC-711E-48E3-8AF4-DF1AA1DA37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78851C-0B79-48EA-B928-F9597FB66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A907131-94EA-4D03-93DA-2FACBCB3E11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7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3-11-27T02:53:00Z</dcterms:created>
  <dcterms:modified xsi:type="dcterms:W3CDTF">2023-11-27T04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>472;#2021|712d5b50-1b62-44de-9d3e-74234783b265</vt:lpwstr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>218;#Grants Management|ae56a7d0-9b4a-44c9-bf29-30efe76361d1</vt:lpwstr>
  </property>
</Properties>
</file>